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p>
    <w:bookmarkStart w:id="25" w:name="cover-letter"/>
    <w:p>
      <w:pPr>
        <w:pStyle w:val="Heading2"/>
      </w:pPr>
      <w:r>
        <w:t xml:space="preserve">Cover Letter</w:t>
      </w:r>
    </w:p>
    <w:p>
      <w:pPr>
        <w:pStyle w:val="FirstParagraph"/>
      </w:pPr>
      <w:r>
        <w:t xml:space="preserve">Dear Hiring Committee,</w:t>
      </w:r>
    </w:p>
    <w:p>
      <w:pPr>
        <w:pStyle w:val="BodyText"/>
      </w:pPr>
      <w:r>
        <w:t xml:space="preserve">As a dedicated and passionate individual with a deep commitment to public service, I am writing to express my sincere interest in the Police Officer position within the esteemed law enforcement framework of India New Delhi. With a strong foundation in community engagement, legal principles, and crisis management, I am eager to contribute my skills and values to uphold the safety and security of one of India’s most vibrant and challenging urban centers. This opportunity represents not only a professional milestone but also a profound responsibility to serve the people of New Delhi with integrity, empathy, and unwavering dedication.</w:t>
      </w:r>
    </w:p>
    <w:bookmarkStart w:id="20" w:name="X44c4a260f2d480c62afcb1c6e12e37478edac22"/>
    <w:p>
      <w:pPr>
        <w:pStyle w:val="Heading3"/>
      </w:pPr>
      <w:r>
        <w:t xml:space="preserve">Understanding the Role of a Police Officer in India New Delhi</w:t>
      </w:r>
    </w:p>
    <w:p>
      <w:pPr>
        <w:pStyle w:val="FirstParagraph"/>
      </w:pPr>
      <w:r>
        <w:t xml:space="preserve">The role of a Police Officer in India, particularly in New Delhi, is both complex and vital. As the capital city, New Delhi is a hub of political, cultural, and economic activity, where law enforcement must navigate diverse challenges ranging from urban crime to public order maintenance. The Police Officer is not merely an enforcer of laws but a guardian of societal harmony and a bridge between the community and the administration. This dual responsibility requires individuals who are not only proficient in legal procedures but also capable of fostering trust, promoting transparency, and addressing the unique needs of a densely populated metropolitan environment.</w:t>
      </w:r>
    </w:p>
    <w:p>
      <w:pPr>
        <w:pStyle w:val="BodyText"/>
      </w:pPr>
      <w:r>
        <w:t xml:space="preserve">Having closely observed the dynamic interplay between policing and public welfare in New Delhi, I have come to appreciate the critical importance of adaptability, cultural sensitivity, and ethical rigor. The city’s diverse demographics demand that law enforcement professionals understand local customs, language nuances, and socio-economic factors. For instance, initiatives like community policing programs in areas such as Rohini or Lajpat Nagar highlight the need for officers who can engage with residents effectively to prevent crime and build collaborative relationships. I am confident that my background in [insert relevant experience or education] has equipped me with the tools to thrive in this environment.</w:t>
      </w:r>
    </w:p>
    <w:bookmarkEnd w:id="20"/>
    <w:bookmarkStart w:id="21" w:name="X5b34a8cdaf1fd6c59d62e0a98ea0889e79095b4"/>
    <w:p>
      <w:pPr>
        <w:pStyle w:val="Heading3"/>
      </w:pPr>
      <w:r>
        <w:t xml:space="preserve">Professional Background and Qualifications</w:t>
      </w:r>
    </w:p>
    <w:p>
      <w:pPr>
        <w:pStyle w:val="FirstParagraph"/>
      </w:pPr>
      <w:r>
        <w:t xml:space="preserve">My journey toward becoming a Police Officer has been guided by a steadfast belief in justice, fairness, and service. With [insert years of experience] years of experience in [related field, e.g., public administration, social work, or law], I have developed a nuanced understanding of the challenges faced by urban communities and the role that law enforcement plays in addressing them. My academic training in [insert degree or certification] has provided me with a solid foundation in legal theory, ethics, and administrative practices, which I believe aligns seamlessly with the demands of police work in India New Delhi.</w:t>
      </w:r>
    </w:p>
    <w:p>
      <w:pPr>
        <w:pStyle w:val="BodyText"/>
      </w:pPr>
      <w:r>
        <w:t xml:space="preserve">One of my most significant accomplishments was [insert specific achievement, e.g., "leading a community outreach initiative that reduced local crime rates by 15%"]. This experience underscored the importance of proactive engagement and data-driven strategies in creating safer neighborhoods. Additionally, my ability to work under pressure, communicate effectively with diverse populations, and adhere to strict ethical standards has been consistently recognized in previous roles. For example, during [insert relevant situation], I demonstrated [specific skill or action], which earned me the respect of colleagues and community members alike.</w:t>
      </w:r>
    </w:p>
    <w:bookmarkEnd w:id="21"/>
    <w:bookmarkStart w:id="22" w:name="Xf87cf5a2f3ae0c86129288f474fabc7ec8f8883"/>
    <w:p>
      <w:pPr>
        <w:pStyle w:val="Heading3"/>
      </w:pPr>
      <w:r>
        <w:t xml:space="preserve">Commitment to Public Service in India New Delhi</w:t>
      </w:r>
    </w:p>
    <w:p>
      <w:pPr>
        <w:pStyle w:val="FirstParagraph"/>
      </w:pPr>
      <w:r>
        <w:t xml:space="preserve">Public service in India is a sacred duty, and as a Police Officer, I am acutely aware of the weight that comes with this responsibility. In New Delhi, where the stakes are high and the expectations are even higher, it is imperative to approach every task with humility and professionalism. I am deeply inspired by the values enshrined in India’s Constitution, particularly Articles 14 (equality before law) and 21 (right to life and personal liberty), which guide my approach to policing. My goal is not only to enforce laws but also to protect the rights of every citizen, ensuring that justice is accessible and equitable for all.</w:t>
      </w:r>
    </w:p>
    <w:p>
      <w:pPr>
        <w:pStyle w:val="BodyText"/>
      </w:pPr>
      <w:r>
        <w:t xml:space="preserve">The challenges faced by law enforcement in New Delhi are multifaceted. From managing large-scale public events like the Republic Day celebrations to addressing cybercrime and traffic management, the role of a Police Officer requires a blend of technical expertise and interpersonal skills. I have taken steps to familiarize myself with the latest tools and methodologies, such as [mention relevant technologies or training programs], which I believe are essential for modern policing. Furthermore, my ability to work in high-stress environments and make quick, informed decisions has been honed through [insert relevant experience].</w:t>
      </w:r>
    </w:p>
    <w:bookmarkEnd w:id="22"/>
    <w:bookmarkStart w:id="23" w:name="why-india-new-delhi"/>
    <w:p>
      <w:pPr>
        <w:pStyle w:val="Heading3"/>
      </w:pPr>
      <w:r>
        <w:t xml:space="preserve">Why India New Delhi?</w:t>
      </w:r>
    </w:p>
    <w:p>
      <w:pPr>
        <w:pStyle w:val="FirstParagraph"/>
      </w:pPr>
      <w:r>
        <w:t xml:space="preserve">India New Delhi is a city of contrasts—where ancient traditions meet modern innovation, and where the energy of millions shapes the pulse of the nation. As a Police Officer, I am drawn to this dynamic environment because it offers a unique opportunity to contribute to a society that values progress while preserving its cultural heritage. The city’s role as the political and administrative heart of India means that every decision made by law enforcement has far-reaching implications. This is both an honor and an immense responsibility, and I am prepared to embrace it with all my capacity.</w:t>
      </w:r>
    </w:p>
    <w:p>
      <w:pPr>
        <w:pStyle w:val="BodyText"/>
      </w:pPr>
      <w:r>
        <w:t xml:space="preserve">Moreover, New Delhi’s diverse communities require officers who are not only proficient in English but also attuned to regional languages and dialects. My proficiency in [insert languages, e.g., Hindi, Urdu] enables me to connect with residents more effectively and address their concerns with empathy. I am also committed to staying updated on the evolving legal landscape of India, ensuring that my work aligns with the latest regulations and judicial interpretations.</w:t>
      </w:r>
    </w:p>
    <w:bookmarkEnd w:id="23"/>
    <w:bookmarkStart w:id="24" w:name="conclusion"/>
    <w:p>
      <w:pPr>
        <w:pStyle w:val="Heading3"/>
      </w:pPr>
      <w:r>
        <w:t xml:space="preserve">Conclusion</w:t>
      </w:r>
    </w:p>
    <w:p>
      <w:pPr>
        <w:pStyle w:val="FirstParagraph"/>
      </w:pPr>
      <w:r>
        <w:t xml:space="preserve">In conclusion, I am eager to bring my skills, experience, and passion for public service to the role of Police Officer in India New Delhi. I am confident that my dedication to upholding the law with fairness and compassion will make me a valuable asset to your department. The opportunity to serve in such a pivotal city is both a privilege and a challenge, and I am ready to rise to it with integrity, resilience, and a relentless focus on the well-being of the people.</w:t>
      </w:r>
    </w:p>
    <w:p>
      <w:pPr>
        <w:pStyle w:val="BodyText"/>
      </w:pPr>
      <w:r>
        <w:t xml:space="preserve">Thank you for considering my application. I would welcome the chance to discuss how my background and aspirations align with the mission of your organization. Please feel free to contact me at [insert phone number] or [insert email address] at your earliest convenience. I look forward to contributing to the safety and prosperity of New Delhi.</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PIN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